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605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24:50Z</dcterms:created>
  <dcterms:modified xsi:type="dcterms:W3CDTF">2020-05-31T18:24:50Z</dcterms:modified>
</cp:coreProperties>
</file>